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E1B" w:rsidRDefault="00201E1B" w:rsidP="00201E1B">
      <w:pPr>
        <w:jc w:val="center"/>
      </w:pPr>
      <w:r>
        <w:t>SRS Template</w:t>
      </w:r>
      <w:bookmarkStart w:id="0" w:name="_GoBack"/>
      <w:bookmarkEnd w:id="0"/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roduc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urpos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ocument convention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ject scop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feren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verall descrip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duct perspectiv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classes and characteristic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Operating environment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esign and implementation constrai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Assumptions and dependenci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System featur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ystem feature x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Description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Functional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Data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Logical data model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dictionar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por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External interface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oft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Hard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Communications interfa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Quality attribut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abil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erformanc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ecur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afe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[others]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ther requirements</w:t>
      </w:r>
    </w:p>
    <w:p w:rsidR="00201E1B" w:rsidRDefault="00201E1B" w:rsidP="00201E1B">
      <w:pPr>
        <w:ind w:left="360"/>
      </w:pPr>
      <w:r>
        <w:t>Appendix A: Glossary</w:t>
      </w:r>
    </w:p>
    <w:p w:rsidR="00201E1B" w:rsidRDefault="00201E1B" w:rsidP="00201E1B">
      <w:pPr>
        <w:ind w:left="360"/>
      </w:pPr>
      <w:r>
        <w:t>Appendix B: analysis Models</w:t>
      </w:r>
    </w:p>
    <w:sectPr w:rsidR="0020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404F" w:rsidRDefault="0079404F" w:rsidP="00201E1B">
      <w:pPr>
        <w:spacing w:after="0" w:line="240" w:lineRule="auto"/>
      </w:pPr>
      <w:r>
        <w:separator/>
      </w:r>
    </w:p>
  </w:endnote>
  <w:endnote w:type="continuationSeparator" w:id="0">
    <w:p w:rsidR="0079404F" w:rsidRDefault="0079404F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404F" w:rsidRDefault="0079404F" w:rsidP="00201E1B">
      <w:pPr>
        <w:spacing w:after="0" w:line="240" w:lineRule="auto"/>
      </w:pPr>
      <w:r>
        <w:separator/>
      </w:r>
    </w:p>
  </w:footnote>
  <w:footnote w:type="continuationSeparator" w:id="0">
    <w:p w:rsidR="0079404F" w:rsidRDefault="0079404F" w:rsidP="0020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qgUADGB6TCwAAAA="/>
  </w:docVars>
  <w:rsids>
    <w:rsidRoot w:val="00CD5B71"/>
    <w:rsid w:val="00201E1B"/>
    <w:rsid w:val="004A5B43"/>
    <w:rsid w:val="0079404F"/>
    <w:rsid w:val="00CD5B71"/>
    <w:rsid w:val="00DB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2</cp:revision>
  <dcterms:created xsi:type="dcterms:W3CDTF">2017-03-01T19:27:00Z</dcterms:created>
  <dcterms:modified xsi:type="dcterms:W3CDTF">2017-03-01T19:27:00Z</dcterms:modified>
</cp:coreProperties>
</file>